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149B6" w14:textId="77777777" w:rsidR="00AA41FC" w:rsidRDefault="00183EA5">
      <w:bookmarkStart w:id="0" w:name="_GoBack"/>
      <w:bookmarkEnd w:id="0"/>
      <w:r>
        <w:rPr>
          <w:noProof/>
          <w:lang w:val="nl-BE" w:eastAsia="nl-BE"/>
        </w:rPr>
        <w:drawing>
          <wp:anchor distT="0" distB="0" distL="114300" distR="114300" simplePos="0" relativeHeight="251658240" behindDoc="0" locked="0" layoutInCell="1" allowOverlap="1" wp14:anchorId="39733FB6" wp14:editId="15600DC0">
            <wp:simplePos x="0" y="0"/>
            <wp:positionH relativeFrom="column">
              <wp:posOffset>39726</wp:posOffset>
            </wp:positionH>
            <wp:positionV relativeFrom="paragraph">
              <wp:posOffset>4692114</wp:posOffset>
            </wp:positionV>
            <wp:extent cx="5397565" cy="2351314"/>
            <wp:effectExtent l="0" t="0" r="0" b="0"/>
            <wp:wrapNone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291" cy="237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nl-BE" w:eastAsia="nl-BE"/>
        </w:rPr>
        <w:drawing>
          <wp:inline distT="0" distB="0" distL="0" distR="0" wp14:anchorId="20FC300E" wp14:editId="05CC507F">
            <wp:extent cx="5760000" cy="4719600"/>
            <wp:effectExtent l="0" t="0" r="0" b="508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7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B5F8" w14:textId="77777777" w:rsidR="00183EA5" w:rsidRDefault="00183EA5"/>
    <w:p w14:paraId="44A29F52" w14:textId="77777777" w:rsidR="00183EA5" w:rsidRDefault="00183EA5"/>
    <w:p w14:paraId="2DC6D76B" w14:textId="77777777" w:rsidR="00183EA5" w:rsidRDefault="00183EA5"/>
    <w:p w14:paraId="4042FA6A" w14:textId="77777777" w:rsidR="00183EA5" w:rsidRDefault="00183EA5"/>
    <w:p w14:paraId="648D867A" w14:textId="77777777" w:rsidR="00183EA5" w:rsidRDefault="00183EA5"/>
    <w:p w14:paraId="246CEB96" w14:textId="77777777" w:rsidR="00183EA5" w:rsidRDefault="00183EA5"/>
    <w:p w14:paraId="0196973D" w14:textId="77777777" w:rsidR="00183EA5" w:rsidRDefault="00183EA5"/>
    <w:p w14:paraId="0934A60D" w14:textId="77777777" w:rsidR="00183EA5" w:rsidRDefault="00183EA5"/>
    <w:p w14:paraId="43D2FE9D" w14:textId="77777777" w:rsidR="00183EA5" w:rsidRDefault="00183EA5"/>
    <w:p w14:paraId="107EB3BA" w14:textId="77777777" w:rsidR="00724BD5" w:rsidRDefault="00724BD5">
      <w:pPr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br w:type="page"/>
      </w:r>
    </w:p>
    <w:p w14:paraId="67C1AAE7" w14:textId="77777777" w:rsidR="00724BD5" w:rsidRPr="00724BD5" w:rsidRDefault="00724BD5" w:rsidP="00183E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18"/>
        </w:rPr>
      </w:pPr>
      <w:r w:rsidRPr="00724BD5">
        <w:rPr>
          <w:rFonts w:ascii="Arial" w:hAnsi="Arial" w:cs="Arial"/>
          <w:b/>
          <w:color w:val="000000"/>
          <w:sz w:val="24"/>
          <w:szCs w:val="18"/>
        </w:rPr>
        <w:lastRenderedPageBreak/>
        <w:t>Opmerkingen bij het aangeleverd:</w:t>
      </w:r>
    </w:p>
    <w:p w14:paraId="0BC652F0" w14:textId="77777777" w:rsidR="00724BD5" w:rsidRDefault="00724BD5" w:rsidP="00183E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14:paraId="52686DB2" w14:textId="77777777" w:rsidR="00183EA5" w:rsidRDefault="00183EA5" w:rsidP="00183E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Aantal uitgereikte certificaten </w:t>
      </w:r>
    </w:p>
    <w:p w14:paraId="0B451B76" w14:textId="77777777" w:rsidR="00183EA5" w:rsidRDefault="00183EA5" w:rsidP="00183E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De oorspronkelijke </w:t>
      </w:r>
      <w:r w:rsidR="00724BD5">
        <w:rPr>
          <w:rFonts w:ascii="Arial" w:hAnsi="Arial" w:cs="Arial"/>
          <w:color w:val="000000"/>
          <w:sz w:val="18"/>
          <w:szCs w:val="18"/>
        </w:rPr>
        <w:t xml:space="preserve">tabel bevatte certificaten en diploma’s door elkaar heen. Hierboven is hebben we dit gesplitst in </w:t>
      </w:r>
      <w:r w:rsidR="00724BD5" w:rsidRPr="00724BD5">
        <w:rPr>
          <w:rFonts w:ascii="Arial" w:hAnsi="Arial" w:cs="Arial"/>
          <w:b/>
          <w:color w:val="000000"/>
          <w:sz w:val="18"/>
          <w:szCs w:val="18"/>
        </w:rPr>
        <w:t>a</w:t>
      </w:r>
      <w:r w:rsidRPr="00724BD5">
        <w:rPr>
          <w:rFonts w:ascii="Arial" w:hAnsi="Arial" w:cs="Arial"/>
          <w:b/>
          <w:color w:val="000000"/>
          <w:sz w:val="18"/>
          <w:szCs w:val="18"/>
        </w:rPr>
        <w:t>antallen uitgereikte certificaten</w:t>
      </w:r>
      <w:r w:rsidR="00724BD5">
        <w:rPr>
          <w:rFonts w:ascii="Arial" w:hAnsi="Arial" w:cs="Arial"/>
          <w:color w:val="000000"/>
          <w:sz w:val="18"/>
          <w:szCs w:val="18"/>
        </w:rPr>
        <w:t xml:space="preserve">. En een tabel </w:t>
      </w:r>
      <w:r w:rsidR="00724BD5" w:rsidRPr="00724BD5">
        <w:rPr>
          <w:rFonts w:ascii="Arial" w:hAnsi="Arial" w:cs="Arial"/>
          <w:b/>
          <w:color w:val="000000"/>
          <w:sz w:val="18"/>
          <w:szCs w:val="18"/>
        </w:rPr>
        <w:t>aantal uitgereikte diploma’s</w:t>
      </w:r>
      <w:r w:rsidR="00724BD5">
        <w:rPr>
          <w:rFonts w:ascii="Arial" w:hAnsi="Arial" w:cs="Arial"/>
          <w:color w:val="000000"/>
          <w:sz w:val="18"/>
          <w:szCs w:val="18"/>
        </w:rPr>
        <w:t xml:space="preserve"> (uitgesplitst Bachelor, Master en Schakelprogramma).</w:t>
      </w:r>
      <w:r w:rsidR="00724BD5">
        <w:rPr>
          <w:rFonts w:ascii="Arial" w:hAnsi="Arial" w:cs="Arial"/>
          <w:color w:val="000000"/>
          <w:sz w:val="18"/>
          <w:szCs w:val="18"/>
        </w:rPr>
        <w:br/>
      </w:r>
    </w:p>
    <w:p w14:paraId="753B3084" w14:textId="77777777" w:rsidR="00724BD5" w:rsidRDefault="00724BD5" w:rsidP="00183E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Niet aangeleverd zijn de onderwerpen:</w:t>
      </w:r>
    </w:p>
    <w:p w14:paraId="7AC1300F" w14:textId="77777777" w:rsidR="00724BD5" w:rsidRDefault="00724BD5" w:rsidP="00724BD5">
      <w:pPr>
        <w:pStyle w:val="Lijstaline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Werken en Werkzoekend</w:t>
      </w:r>
    </w:p>
    <w:p w14:paraId="605DB63E" w14:textId="77777777" w:rsidR="00724BD5" w:rsidRDefault="00724BD5" w:rsidP="00724BD5">
      <w:pPr>
        <w:pStyle w:val="Lijstaline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Percentages over studiemotieven</w:t>
      </w:r>
    </w:p>
    <w:p w14:paraId="0625600A" w14:textId="77777777" w:rsidR="00724BD5" w:rsidRDefault="00724BD5" w:rsidP="00724BD5">
      <w:pPr>
        <w:pStyle w:val="Lijstaline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Vooropleiding</w:t>
      </w:r>
    </w:p>
    <w:p w14:paraId="62E2083E" w14:textId="77777777" w:rsidR="00724BD5" w:rsidRPr="00724BD5" w:rsidRDefault="00724BD5" w:rsidP="00724BD5">
      <w:pPr>
        <w:pStyle w:val="Lijstaline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Persoonlijke omstandigheden.</w:t>
      </w:r>
    </w:p>
    <w:p w14:paraId="14631D99" w14:textId="77777777" w:rsidR="00183EA5" w:rsidRDefault="00183EA5"/>
    <w:sectPr w:rsidR="00183E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99B65" w14:textId="77777777" w:rsidR="00E757F3" w:rsidRDefault="00E757F3" w:rsidP="00E757F3">
      <w:pPr>
        <w:spacing w:after="0" w:line="240" w:lineRule="auto"/>
      </w:pPr>
      <w:r>
        <w:separator/>
      </w:r>
    </w:p>
  </w:endnote>
  <w:endnote w:type="continuationSeparator" w:id="0">
    <w:p w14:paraId="352D2136" w14:textId="77777777" w:rsidR="00E757F3" w:rsidRDefault="00E757F3" w:rsidP="00E75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070DA" w14:textId="77777777" w:rsidR="00E757F3" w:rsidRDefault="00E757F3" w:rsidP="00E757F3">
      <w:pPr>
        <w:spacing w:after="0" w:line="240" w:lineRule="auto"/>
      </w:pPr>
      <w:r>
        <w:separator/>
      </w:r>
    </w:p>
  </w:footnote>
  <w:footnote w:type="continuationSeparator" w:id="0">
    <w:p w14:paraId="458F786A" w14:textId="77777777" w:rsidR="00E757F3" w:rsidRDefault="00E757F3" w:rsidP="00E757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221FBC"/>
    <w:multiLevelType w:val="hybridMultilevel"/>
    <w:tmpl w:val="102E00C0"/>
    <w:lvl w:ilvl="0" w:tplc="FAB2484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7M0NTcyMTa3NDdW0lEKTi0uzszPAykwrAUAoXhkbywAAAA="/>
  </w:docVars>
  <w:rsids>
    <w:rsidRoot w:val="00183EA5"/>
    <w:rsid w:val="00183EA5"/>
    <w:rsid w:val="003A7199"/>
    <w:rsid w:val="004718A2"/>
    <w:rsid w:val="00724BD5"/>
    <w:rsid w:val="00AA41FC"/>
    <w:rsid w:val="00D93C77"/>
    <w:rsid w:val="00E75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1C2DDB"/>
  <w15:chartTrackingRefBased/>
  <w15:docId w15:val="{9FBAC4C3-4502-42C4-8345-0D3926270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724B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869BA86B4834E82E7C4663272497B" ma:contentTypeVersion="12" ma:contentTypeDescription="Een nieuw document maken." ma:contentTypeScope="" ma:versionID="82ac974f604a6b077602deea8978f5da">
  <xsd:schema xmlns:xsd="http://www.w3.org/2001/XMLSchema" xmlns:xs="http://www.w3.org/2001/XMLSchema" xmlns:p="http://schemas.microsoft.com/office/2006/metadata/properties" xmlns:ns2="0e131338-60f6-4e30-bc4d-f35220754ff1" xmlns:ns3="ceeae0c4-f3ff-4153-af2f-582bafa5e89e" targetNamespace="http://schemas.microsoft.com/office/2006/metadata/properties" ma:root="true" ma:fieldsID="c9f371c4565235b311225ea77de69908" ns2:_="" ns3:_="">
    <xsd:import namespace="0e131338-60f6-4e30-bc4d-f35220754ff1"/>
    <xsd:import namespace="ceeae0c4-f3ff-4153-af2f-582bafa5e8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31338-60f6-4e30-bc4d-f35220754f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ae0c4-f3ff-4153-af2f-582bafa5e89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CDB485-5FDD-4F12-9F34-729D1C5C43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91952A-8491-4F9E-AE86-6BD272DD9D57}">
  <ds:schemaRefs>
    <ds:schemaRef ds:uri="http://schemas.microsoft.com/office/infopath/2007/PartnerControls"/>
    <ds:schemaRef ds:uri="http://purl.org/dc/dcmitype/"/>
    <ds:schemaRef ds:uri="ceeae0c4-f3ff-4153-af2f-582bafa5e89e"/>
    <ds:schemaRef ds:uri="http://schemas.microsoft.com/office/2006/documentManagement/types"/>
    <ds:schemaRef ds:uri="http://purl.org/dc/terms/"/>
    <ds:schemaRef ds:uri="0e131338-60f6-4e30-bc4d-f35220754ff1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F66C81F-B122-4D1C-8FA5-9B8A669132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131338-60f6-4e30-bc4d-f35220754ff1"/>
    <ds:schemaRef ds:uri="ceeae0c4-f3ff-4153-af2f-582bafa5e8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</Words>
  <Characters>395</Characters>
  <Application>Microsoft Office Word</Application>
  <DocSecurity>4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pen Universiteit Nederland</Company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ens, Cor</dc:creator>
  <cp:keywords/>
  <dc:description/>
  <cp:lastModifiedBy>Rolle Sinja</cp:lastModifiedBy>
  <cp:revision>2</cp:revision>
  <dcterms:created xsi:type="dcterms:W3CDTF">2020-05-28T08:34:00Z</dcterms:created>
  <dcterms:modified xsi:type="dcterms:W3CDTF">2020-05-28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869BA86B4834E82E7C4663272497B</vt:lpwstr>
  </property>
</Properties>
</file>